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w:t>
      </w:r>
      <w:r>
        <w:t xml:space="preserve"> </w:t>
      </w:r>
      <w:r>
        <w:t xml:space="preserve">ก.ค.</w:t>
      </w:r>
      <w:r>
        <w:t xml:space="preserve"> </w:t>
      </w:r>
      <w:r>
        <w:t xml:space="preserve">63)</w:t>
      </w:r>
    </w:p>
    <w:p>
      <w:pPr>
        <w:pStyle w:val="Date"/>
      </w:pPr>
      <w:r>
        <w:t xml:space="preserve">วันพุธที่</w:t>
      </w:r>
      <w:r>
        <w:t xml:space="preserve"> </w:t>
      </w:r>
      <w:r>
        <w:t xml:space="preserve">1</w:t>
      </w:r>
      <w:r>
        <w:t xml:space="preserve"> </w:t>
      </w:r>
      <w:r>
        <w:t xml:space="preserve">กรกฎ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สุภนันท์) สวัสดีครับ ต้อนรับคุณผู้ชมทุกท่านเข้าสู่การแถลงข่าวจากศูนย์บริหารสถานการณ์โควิด-19 หรือ ศบค. นะครับ วันนี้วันแรกของการเปิดเทอม ที่เรียกถ้วนทุกชั้นเรียนนะครับ แต่ขณะเดียวกันครับเป็นมาตรการของการผ่อนคลายมาตรการในระยะที่ 5 สำหรับกิจการที่ถูกจัดอยู่ในกลุ่มที่มีความเสี่ยงแพร่ระบาดที่เรียกว่า ระดับสูง เพราะฉะนั้นวันนี้จะมีมาตรการอะไรที่จะต้องเน้นย้ำกันบ้าง รวมทั้งสถานการณ์วันนี้จะเป็นอย่างไร ขอเรียนเชิญนายแพทย์ทวีศิลป์ วิษณุโยธิน โฆษก ศูนย์บริหารสถานการณ์โควิด-19 หรือ ศบค. เรียนเชิญครับ</w:t>
      </w:r>
    </w:p>
    <w:p>
      <w:pPr>
        <w:pStyle w:val="BodyText"/>
      </w:pPr>
      <w:r>
        <w:t xml:space="preserve">(นายแพทย์ ทวีศิลป์) กราบสวัสดีครับ ผม นายแพทย์ ทวีศิลป์ วิษณุโยธิน นะครับ รายงานตัวในวันแรกของระยะ 5 ซึ่งเราได้มีการผ่อนคลายมาตรการต่าง ๆ ได้ออกมา วันนี้วันที่ 1 กรกฎาคม เป็นวันแรกนะครับ ที่เราจะได้กลับมาสู่ชีวิตปกติในวิถีใหม่ จะเรียกว่า ชีวิตวิถีใหม่ก็ได้ ซึ่งเป็นคำสั้น ๆ ตอนนี้เริ่มติดปากกันแล้ว ชีวิตของเรา ณ ตอนนี้ แทบจะไม่ได้มีข้อแตกต่างอะไรจากเดิมเลยนะครับ ทุกกิจการ กิจกรรม เริ่มต้นวันนี้โดยส่วนใหญ่นะครับ แต่ว่าอย่างไรก็ตามแต่ที่เราบอกกันไว้เสมอก็คือกิจการ กิจกรรมที่เราเปิดให้ผ่อนคลายในระยะที่ 5 นี้ ล้วนแล้วแต่เป็นกิจการกิจกรรมที่มีความเสี่ยงในระดับที่สูงนะครับ แล้วก็อาจจะนำพามาสู่เรื่องของการติดเชื้อได้ เพราะฉะนั้นการดูแลส่วนบุคคลยังเป็นเรื่องที่สำคัญ หน้ากากผ้า หน้ากากอนามัยยังต้องใช้อยู่นะครับ วันนี้มีคำถามท้ายรายการเยอะมาก แล้วเป็นคำถามที่น่าจะต้องได้จัดการในการรับรู้ให้ได้เท่าเทียมกันนะครับ ก็ขอให้ทุกท่านได้ดูถึงท้ายรายการนะครับ คำถามจากสื่อมวลชนและคำถามจากผู้ชมทางบ้านก็มีความสำคัญมาก ๆ ทีเดียว มารายงานกันก่อนนะครับ เรื่องของสถานการณ์ COVID-19 ในประเทศไทย วันนี้ 2 รายครับ เพิ่มขึ้นจากสถานที่กักกันที่รัฐจัดให้ 2 รายเลยนะครับ ทำให้ตัวเลขสะสมยืนยันอยู่ที่ 3,173 ไปอยู่ในสถานที่กักกันที่รัฐจัดให้ทั้งหมด 136 รายแล้วนะครับ แล้วก็หายไปแล้ว 3,059 ราย หายป่วย 3 ราย แล้วก็ไม่มีเสียชีวิตเพิ่ม คงที่อยู่ที่ 58 รักษาตัวอยู่ในโรงพยาบาล 56 รายครับ 2 รายนี้เป็นอย่างไรบ้าง มาจากคูเวต 2 รายเลยครับ เป็นชายอายุ 47 และ 48 ปี ก็เป็นอาชีพรับจ้าง กลับมาถึงไทย เมื่อวันที่ 29 มิถุนายน ทั้ง 2 ราย แล้วก็ผ่านการคัดกรอง ณ ด่านที่สุวรรณภูมิ ก็พบว่ามีอาการไอและไข้ จึงตรวจหาเชื้อวันที่ 29 มิถุนายน ผลว่าพบเชื้อนะครับ ตอนนี้ก็รับการรักษาในโรงพยาบาลไป คูเวตนี้ก็เป็นประเทศที่ตอนนี้ พบอัตราการป่วยจากประเทศต้นทางมากที่สุด อันดับที่ 1 เลยครับ ก็คือ 12.29 เปอร์เซ็นต์ ตอนนี้กลับมาเมืองไทย 293 คนนะครับ แล้วก็ยืนยันผลบวกนี่ 36 ไปแล้ว ผลยืนยันที่ตรวจเชื้อ วันนี้เพิ่มขึ้นมา 2 ครับ ในต่างประเทศเป็นอย่างไรบ้าง ตอนนี้สถานการณ์ของโลกก็ 10,585,152 นะครับ เพิ่มขึ้นวันเดียวนี่ 176,000 กว่าราย วันก่อน 180,000 วันนี้ 170,000 ก็เกือบ ๆ 2 แสนอย่างนี้ ซึ่งอันนี้ก็อย่างที่ทาง WHO เขาบอกว่านี่ยังไม่ใช่ที่สุด ยังมีขึ้นไปเรื่อย ๆ เรียกว่า เห็นสถิติอย่างนี้ ก็ไว้วางใจไม่ได้นะครับ อาการหนักอยู่ที่ 57,788 รวมเป็น 0.5 เปอร์เซ็นต์นะครับ หายไปแล้ว 5.7 ล้าน โดยประมาณเกือบ ๆ 5.8 ล้านคน ก็ 57.7 เปอร์เซ็นต์ 513,000 กว่ารายนะครับ ประมาณเกือบ ๆ 5 เปอร์เซ็นต์ 4.9 เปอร์เซ็นต์นี่นะครับ สหรัฐอเมริกา เป็นอันดับที่ 1 2,700,000 ยืนยันไปแล้ว บราซิลรองลงมา 1.4 ล้าน อินเดีย 580,000 แล้วก็อังกฤษอยู่ที่ 312,000 กว่า เมื่อวานนี้วันเดียวนี่สหรัฐอเมริกานะครับ ขึ้นมา 46,000 นะครับ ที่เจอรายใหม่ แล้วก็บราซิล 37,000 อินเดีย 18,000 นี่เยอะมาก ๆ นะครับ เสียชีวิตเมื่อวานนี้ของทางสหรัฐอเมริกา ก็ยังมีจำนวนมากที่สุดอยู่นะครับ ที่ 1,339 แล้วก็บราซิลอยู่ที่ 1,200 กว่า สหรัฐอเมริกาเสียชีวิตรวมไปแล้ว ประมาณ 130,000 กว่าคนนะครับ เยอะมาก ๆ เมื่อเทียบกับอันดับที่ 2 ก็คือบราซิล ประมาณเกือบ ๆ 60,000 ครับ ประมาณ 59,000 นี่คือสิ่งที่เราต้องติดตามสถานการณ์ของต่างประเทศเอาไว้นะครับ ประเทศไทยเราอยู่อันดับที่ 96 ครับ อันนี้เทียบจากตัวเลขตรงนี้นะครับ แล้วก็สิ่งที่ต้องมาดู คือเม็กซิโก ปากีสถาน ซาอุดิอาระเบีย แอฟริกาใต้ โคลัมเบีย ที่ขึ้นเป็นหลักพันอะไรทั้งหลาย ล้อมกรอบให้เห็นกัน ส่วนประเทศที่มีคนไทยเชื่อมโยงกลับมาด้วย ไม่ว่าจะเป็นอียิปต์ อินโดนีเซีย UAE คูเวต สิงคโปร์ ถ้ามาดูตารางถัดมานี่นะครับ จะเห็นว่าเขาก็มีการติดเชื้อเยอะกว่านี้ วันนี้มีกลับมาจากคูเวตนี่นะครับ 46,000 ที่ติดเชื้อภายในประเทศเขา แล้วก็รายใหม่ 671 แล้วก็เสียชีวิตไป 354 นะครับ ประเทศทางอาเซียนเราก็คือ ฟิลิปปินส์นะครับ ก็ยังสูงอยู่นะครับ เจอรายใหม่เข้าไป 1,076 นี่นะครับ แล้วก็บาห์เรน ก็ 519 สิงคโปร์ก็ยังเป็น 3 หลักอยู่เมื่อวานนี้ 246 ครับ นี่คือสถานการณ์ของโรค ส่วนเป็นเรื่องของข่าวมีอะไรที่น่าสนใจแน่นอนครับ เรื่องของข่าวดีอันนี้ประเทศไทยเรา ก็เป็น 1 ใน 14 ประเทศที่เขาประกาศรายชื่อนะครับ ประเทศที่ได้รับการคัดเลือกให้เดินทางเข้ากลุ่มประเทศทางสหภาพยุโรปได้ ก็คือมีทั้งหมด 14 ประเทศนี้เขาใช้เกณฑ์เดียวกันหมด คือ ใช้ผู้ป่วยในรอบ 14 วัน แนวโน้มการติดเชื้อและแนวทางของรัฐบาลในการต่อสู้กับโรคระบาดเป็นปัจจัยหลักในการตัดสิน ก็ต้องขอแสดงความยินดี นี่คือแผนที่ประเทศต่าง ๆ ก็อยู่ในล้อมกรอบทางด้านซ้ายมือนะครับ ก็เรียกว่าเราเองก็เป็น 1 ใน 14 ประเทศที่มีความภาคภูมิใจที่ทางต่างประเทศเขาให้การยอมรับ และเดินทางไปได้นะครับ ส่วนทางจีนยังไม่ได้เป็นสีเขียวเขาอยู่ระหว่างการประสานและติดต่อกันอยู่ อาจจะเป็นประเทศที่เพิ่มเข้าไปใน list ของเขาต่อไปนะครับ มาดูแพลตฟอร์มไทยชนะนะครับ ตอนนี้มีคนที่ลงทะเบียนนะครับ แล้วเข้าใช้งาน 32 ล้านกว่านะครับ กิจการร้านค้าลงไปแล้ว 250,000 กว่าร้านค้า กล่องทางซ้ายมือล่างนี่ อันนี้นำเรียนนะครับว่า กิจกรรมของระยะที่ 5 นะครับ เช่น เรื่องที่เราบอกว่า สีแดงทั้งหลายนี้นะครับ ผับ บาร์ คาราโอเกะ แล้วรวมถึงกิจการอาบอบนวด โรงน้ำชา ต้องมีการลงทะเบียนก่อนเลยนะครับ ในเรื่องนี้ถึงจะเปิดบริการได้ นี่คือสิ่งที่มีความสำคัญนะครับ ได้มีการประกาศออกมาเป็นข้อกำหนดแล้ว และแนวทางปฏิบัติกันไปแล้ว มีการดาวน์โหลดแอปพลิเคชัน อันนี้ต้องขอชื่นชมครับ ใช้ไป มีการใช้กัน ทั้ง IOS ก็คือของทาง ผลิตภัณฑ์ Apple แล้วก็ทาง Android ก็ใช้ได้ทั้งคู่แล้วนะครับ 495,000 กว่า นี่คือสิ่งที่เกิดขึ้นนะครับ แล้วก็จะเป็นชีวิตวิถีใหม่ของพวกเราที่จะต้องใช้ Application นี้ในการไปทำกิจการกิจกรรมทั้งหลาย เพื่อประโยชน์ในการที่เราจะได้ติดตามเรื่องโรคต่าง ๆ ได้นะครับ ส่วนการนำคนไทยกลับจากต่างประเทศนะครับ ในรายละเอียดผมจะให้ผ่านไปเร็ว ๆ แล้วก็นำไปเสนออยู่ในเว็บไซต์ไทยคู่ฟ้า ท่านไปดูในรายละเอียดได้นะครับ รวมถึงเที่ยวบินที่จะกลับเข้ามาใน 1 สัปดาห์ข้างหน้านี้ แล้วก็มีบุคคลที่เดินทางข้ามผ่านทางแดนธรรมชาติทั้งหลาย แล้วก็สถิติของการนำคนไทยกลับมาจากต่างประเทศ ตอนนี้เราก็นำไปใส่ไว้อยู่ในเฟซบุ๊ก แล้วก็เว็บไซต์ของไทยคู่ฟ้า รวมถึงข้อมูลของ COVID-19 ของไทยนะครับ แล้วก็การตรวจมาตรการต่าง ๆ ในตอนนี้ก็ต้องขอชื่นชมนะครับ ที่เราพบว่า มีการทำให้เกิดการใช้ Application Thai Chana ถึงประมาณสัก 75 เปอร์เซ็นต์แล้วนะครับ ยังไม่มีอยู่ 25 ตอนนี้ก็คงต้องพยายามปรับเพิ่มขึ้น ในตารางขวามือ ในกราฟขวามือล่างนี้นะครับ มีใช้แอปไทยชนะไป 75 เปอร์เซ็นต์ แล้วก็ยังไม่ใช่อีก 25 ตอนนี้เราปรับการตรวจ ทาง ศปม. ก็แจ้งว่า พอไปตรวจแล้วนี่แจ้งว่ายังไม่ได้ใช้นะครับ ทางเจ้าหน้าที่ก็จะมีการอบรม แล้วก็สอนแล้วก็บอกเลย จับมือให้ใช้เลย เพราะว่าตอนนี้ง่าย ทำแป๊บเดียวก็ได้ ผ่านแอปนี้นะครับ ลงทะเบียนผ่านแอป บางที่บางแห่งก็ไม่สามารถที่จะใช้ได้เอง หรือไม่เข้าใจก็ไปช่วยกัน ก็ขอบคุณนะครับที่ทำให้ตัวเลขต่าง ๆ นี้เพิ่มขึ้นครับ ในข้อสรุปของการรายงานสถานการณ์วันนี้ครับ ไปที่คำถามเลยครับ</w:t>
      </w:r>
    </w:p>
    <w:p>
      <w:pPr>
        <w:pStyle w:val="BodyText"/>
      </w:pPr>
      <w:r>
        <w:t xml:space="preserve">(คุณสุภนันท์) วันนี้มีคำถามฝากมาจากพี่น้องสื่อมวลชนหลายสำนักเลยนะครับ ขออนุญาตเริ่มที่คำถามจากช่อง 7 ครับ สอบถามเข้ามาเรื่องของสนามมวยครับ ตอนนี้ว่าทางสนามมวย สามารถจัดการแข่งขัน โดยที่ไม่มีคนเข้าไปชมในสนามได้หรือไม่ สามารถแข่งขันได้ไหม แล้วถ้าสามารถแข่งขันได้ สามารถถ่ายทอดสดผ่านโทรทัศน์ช่องต่าง ๆ ได้หรือเปล่า แล้วจะมีมาตรการรองรับอย่างไรครับ</w:t>
      </w:r>
    </w:p>
    <w:p>
      <w:pPr>
        <w:pStyle w:val="BodyText"/>
      </w:pPr>
      <w:r>
        <w:t xml:space="preserve">(นายแพทย์ ทวีศิลป์) ที่เราได้แจ้งไป จริง ๆ แล้วการแข่งขันสามารถเกิดขึ้นได้นะครับ ในฐานะที่ไม่ได้มีคนดูนะครับ ก็คือให้จัดแข่งได้ ก็คงคล้าย ๆ กับสิ่งที่เราเห็นของทางต่างประเทศที่มีมา แต่ห้ามไม่ให้มีคนดู เพราะว่าความเสี่ยงจะอยู่ที่กองเชียร์ทั้งหลายนี่แหละครับ แล้วก็ในการที่จะจัดแข่งอะไรต่าง ๆ นี้ทางกระทรวงการท่องเที่ยวและกีฬา จะเป็นผู้กำหนดในมาตรการต่าง ๆ ถ้าท่านจะทำอะไรต่าง ๆ เหล่านี้ ก็ไปขออนุญาต หรือว่าไปปรึกษากับทางต้นทางเขาก็จะดูตามมาตรการต่าง ๆ เหล่านี้ได้ครับ</w:t>
      </w:r>
    </w:p>
    <w:p>
      <w:pPr>
        <w:pStyle w:val="BodyText"/>
      </w:pPr>
      <w:r>
        <w:t xml:space="preserve">(คุณสุภนันท์) คำถามถัดไปสอบถามมาจากทาง Thai PBS ในต่างประเทศเพิ่มขึ้นเป็นหลักแสนคนต่อวัน ไทยเรา เอาสถานการณ์ตรงนี้ การป้องกันการควบคุมในประเทศไทยอย่างไร นอกจากนี้จะต้องมีการเตรียมรับมือความพร้อมหากเกิดการระบาดในรอบ 2 ทาง ศบค. ประเมินเรื่องความพร้อมต่าง ๆ เหล่านี้ได้ที่ดีมาก ๆ นะครับ จริง ๆ แล้วก็มีการประชุมกันทั้งในระดับของทางกระทรวงสาธารณสุข ทั้งรองนายกรัฐมนตรี รัฐมนตรีว่าการกระทรวงสาธารณสุข แล้วก็ท่านปลัดกระทรวงสาธารณสุขก็ได้มีการหยิบยกขึ้นมาพูดใน ศปก. ของทางสาธารณสุขก็ยังได้นำเสนอในที่ประชุมของ ศบค. ชุดใหญ่นะครับ แต่เนื่องจากเวลาไม่ได้มีมาก ก็เลยไม่ได้นำเรียน แต่ว่าก็ดี เดี๋ยวผมได้กล่าวถึงด้วยอีกทีก็แล้วกันว่า ณ ตอนนี้ เรื่องของความพร้อมไม่ว่าจะเป็นเรื่องเตียง มีตัวเลขออกมาบอกได้เลยนะครับว่า เขตสุขภาพต่าง ๆ นี้มีเท่าไหร่นะครับ ใน กทม. เตียงว่าง ทั้งในระดับที่เป็น ICU หรือไม่ใช่ใช่ ICU แล้วก็ Hospitel ก็คือเอาโรงแรมเข้ามาทำเป็นสถานที่พักของผู้ป่วยนี่นะครับ เห็น กทม. ไหมครับ 106 คือ ICU ที่สามารถรองรับได้ ถ้าไม่ใช่ ICU ก็คือเตียงธรรมดาก็ 1,500 กว่าเตียง ถ้าเป็น hospitel คือปรับมาจากทางโรงแรมก็อีก 518 ในเขตสุขภาพที่ 1-12 หมายถึงทั่วประเทศที่ยกเว้น กทม. นะครับ ก็ยังมีเตียงทั้งหมด 465 นะครับ สำหรับ ICU นอน ICU ก็คือ 9,600 กว่า hospitel อีก รวมแล้วนี่หมื่นทางขวามือยังเยอะอยู่นะครับ เพราะฉะนั้นเราได้เตรียมกันไว้ตลอดประมาณสัก 5-6 เดือนที่ผ่านมานี้ก็ยังมีการเตรียมความพร้อมอย่างนั้นไปตลอด ถ้าพูดถึงความ fit ตอนนี้นะครับ สุขภาพร่างกายของบุคลากรทางสุขภาพอะไรทั้งหลายก็พร้อมทั้งหมด และเครื่องไม้เครื่องมือก็พร้อม แต่อย่างไรก็ตามแต่พร้อมอย่างนี้ เราก็ไม่อยากใช้ แต่ว่าเตียงว่างเอาไว้อย่างนี้ดีกว่าที่จะมีคนป่วย เช่นเดียวกับของความพร้อมด้านเวชภัณฑ์นะครับ N95 ก็มีอยู่ประมาณล้านกว่า PPE อีก 500,000 กว่าชุด แล้วก็เครื่องช่วยหายใจที่ว่างอยู่ประมาณ 11,096 เครื่องนะครับ นี่คือสิ่งที่เป็นทรัพยากรทั้งหมดที่เป็นเครื่องไม้เครื่องมือของทางแพทย์พยาบาลก็ยังใช้ได้นะครับ โดยเฉพาะยาหลัก คือ ฟาวิพิราเวีย เป็นยาที่เราบอกว่า ลดอาการทั้งหลายนี่นะครับ จริง ๆ แล้วไม่ใช่เป็นยารักษาร้อยเปอร์เซ็นต์นะครับ แต่อย่างน้อยใช้แล้วบรรเทาอาการลงมา ก็ประมาณ 310,000 กว่า ใช้ได้ประมาณ 14,571 คน อันนี้คำนวณเป็นคนมาเลยครับ ส่วนยาข้างล่างนี้ ก็เป็นยาประกอบน่าจะมีส่วนช่วยทั้งหลาย นี่คือสิ่งที่เตรียมไว้แล้วครับ</w:t>
      </w:r>
    </w:p>
    <w:p>
      <w:pPr>
        <w:pStyle w:val="BodyText"/>
      </w:pPr>
      <w:r>
        <w:t xml:space="preserve">(คุณสุภนันท์) มีคำถามเพิ่มเติมเกี่ยวกับการจัดการหรือว่ารองรับกลุ่มคนที่เดินทางเข้ามาในประเทศไทย ตอนนี้มีมาตรการรองรับในการจัดการอย่างไรบ้างครับ</w:t>
      </w:r>
    </w:p>
    <w:p>
      <w:pPr>
        <w:pStyle w:val="BodyText"/>
      </w:pPr>
      <w:r>
        <w:t xml:space="preserve">(นายแพทย์ ทวีศิลป์) ครับ ก็ตอนนี้มมีหลากหลายกลุ่มมาก ๆ นะครับ เราก็ต้องมาทำความเข้าใจนะครับ โดยหลักการคนที่เดินทางมาจากทางต่างประเทศ เราต้องให้ข้อสงสัยไว้ก่อนเลยว่า เขาอาจจะเป็นพาหะนำเชื้อเข้ามาในประเทศไทยเราแน่นอน เพราะฉะนั้นสิ่งที่จะเกิดการจัดการกันอยู่ในทางกฎหมายโดย พ.ร.บ. โรคติดต่อ ได้บัญญัติไว้มีอยู่วิธีการอยู่ 3 อย่างนะครับ 1. คือ แยกกัก 2. คือ กักกัน และ 3. คือ คุมไว้สังเกตนะครับ นี่คิดกันมานานแล้วนะครับ แล้วก็วิธีการเหล่านี้ก็ยังใช้ได้อยู่ในปัจจุบันนี้ แยกกักนี้ก็คือ เราเห็นว่าลงเครื่องมาเอาเข้าโรงพยาบาลเลยนะครับ ภาษาอังกฤษเขาเรียกว่า Isolation คือต้องแยกเข้าไป แล้วมีห้องแยกโน่นนี่นั่นทั้งหลายที่เราจัดการกันไปทั้งหลาย นี่คือสิ่งที่เราทำกันไว้นะครับ แล้วก็เป็นสากลด้วย คือไอโซเลชันคือแยกกัก คำที่ 2 คือกักกัน อันนี้เราจะคุ้นกันมาก สถานที่กักกันที่รัฐจัดให้โน่นนี่นั่นทั้งหลายนะครับ แต่จริง ๆ ย้อนกลับไปท่านผู้ชมคงจำได้นะครับ ตอนที่แรงงานที่เขากลับมาจากเกาหลีใต้ จำได้ไหมครับ ที่เรียกว่าผีน้อย ๆ เข้ามานี้ ทีแรกเราบอกว่ามากันเป็นหลายพันคน ตอนแรกตกใจว่าจะมากันเป็นหมื่นเป็นแสน จะหาที่ไหนให้เขา จะให้เขาไปอยู่ที่บ้านได้ไหม อันแรก ๆ เลยก็จะมีคำว่า Home หรือ Sefl Quarantine ก็คือให้ไปอยู่ที่บ้านของตัวเอง อันนี้เราจะคุ้นกับคำนี้ อีกคำหนึ่งที่คุ้นกันมาก ๆ ก็คือ State Quarantine Local Quarantine State Quarantine นี่คือพื้นที่ที่เขาลงเครื่องมาแล้วก็ไปที่รัฐจัดให้อยู่แถว ๆ ปริมณฑล ชลบุรีอะไรที่เราว่านี้นะครับ เราก็จะจัดให้เขาอยู่ Local ก็คือตามอยู่ทางต่างจังหวัดทั้งหลายใช้พื้นที่เป็น Local แล้วก็มีคำใหม่ขึ้นมาอีกคำหนึ่ง alternative Quarantine ภาษาอังกฤษหน่อยนะครับ เราเข้ามาอยู่ในการใช้ภาษาอังกฤษเป็นภาษากลางของอาเซียนเราครับ ก็คือทางเลือกครับ ที่โรงแรมหรู ๆ จับคู่กันกับโรงพยาบาลหรู ๆ ทำให้เกิดการบริการด้านนี้ คนที่อยากอยู่ดีหน่อยก็จ่ายเองด้วย ASQ ที่ว่านี้ แล้วต่อไปก็จะมี ALQ อยู่ในชนบท ไม่ใช่ชนบท อยู่ในต่างจังหวัด ก็จะมีโรงแรมที่สวย ๆ หรู ๆ มีโรงพยาบาลดี ๆ ก็จะไปจับคู่กัน ก็จะไปเกิดเป็น Local Quarantine เพราะฉะนั้นอันนี้เกิดขึ้นมาแล้ว แต่อันใหม่ที่จะเกิดขึ้นมาครับ ตามการประกาศตามข้อกำหนดฉบับที่ 12 ซึ่งจะแบ่งคนออกมาอีกประมาณสัก 11 ประเภท มีกลุ่มหนึ่งประเภทที่มากันเป็นโรงเรียน ครู นักเรียนต่างชาติ แล้วก็ผู้บริหารที่เขาจะเข้ามา เราเปิดให้เขาเข้ามาแล้ว เขามาทีหลาย 10 คน หรือเป็น 100 คน แล้วเขาก็มีหอพักของเขาอยู่แล้ว เขามีโรงพยาบาลประจำมหาวิทยาลัยของเขาอยู่แล้ว ทั้งภาครัฐ เอกชนทั้งหลาย เขาไม่อยากจะต้องมาเสียค่าใช้จ่าย หรืออยู่นอกสถาบันการศึกษาของเขา เขาขอได้ไหม ให้เลยครับ ทาง ศบค. ก็ให้ แต่เราเรียกว่าเป็น organizational Quarantine ก็คือให้พักอยู่ในพื้นที่ตนเองที่จัดไว้ให้ แต่จะต้องมีมาตรฐานนะครับ ที่กรมควบคุมโรค กรมอนามัย แล้วก็ ศปม. ก็คือฝ่ายมั่นคงเข้าไปกำกับ ตรวจสอบดูแลได้มาตรฐานในระดับที่เขาเอามากักกันเอาคนมากักกันแล้วอยู่ตรงนั้นจริง ๆ ต้องยืนยันว่าอยู่ที่นั่น ไม่ออกไปข้างนอกหรือไปทำให้เกิดการแพร่เชื้อ นี่คือจะเกิดขึ้นจากข้อกำหนดฉบับที่ 12 นี่แหละครับ นี่คือ Organizational Quarantine และอีกอันก็คือ Hospital Quarantine ที่เราบอกว่ามาด้วยเรื่องของกลุ่มที่เป็นเมดิคัล หรือพวกที่เป็น wellness หรือเข้ามาแล้วมา พูดง่าย ๆ คือมาเสริมสวย มาทำจมูก มาทำตา 2 ชั้น ที่เขาก็เป็นคนที่เดินเข้ามาปกติ เขาไม่ได้เป็นโรค ไม่เอากลุ่มที่เป็นโรคโควิดเข้ามา แล้วต้องอยู่ในโรงพยาบาล พอทำเสร็จแล้วต้องอยู่ให้ครบ 14 วันด้วย เราเรียกว่าเป็น Hospital Quarantine นี่ครับนี่คือ การกักกันก็จะเกิดขึ้นอีก 4 ประเภท เพื่อเปิดให้ผู้ที่ต้องการการเดินทางเข้ามาได้มากขึ้น แล้วเราก็มีการบริการหรือการจัดระบบของการ Quarantine เพิ่มขึ้นมา นี่คือสิ่งที่เกิดขึ้นนะครับ สุดท้ายครับ ก็คือคุมไว้สังเกต ซึ่งก็เป็นภาษาทางกฎหมายนะครับ ถ้าเป็นภาษาอังกฤษ ก็คือคุมไว้สังเกตคือนอนในโรงแรมหรือในโรงพยาบาลนะครับ มาประเภทกลุ่มที่เป็นนักธุรกิจ มาระยะสั้น ๆ มาเซ็นสัญญาเสร็จ นอน 2-3 วันกลับบ้านแล้ว อย่างนี้เขาไม่อยากจะมาอยู่ 14 วัน แต่เราต้องมีระบบตรวจสอบก่อนมา ระหว่างมา และก่อนจะกลับ ตรวจกันยิบเลยครับ ต้องตรวจว่าไม่มีเชื้อ ลงเครื่องก็ตรวจอีกทีหนึ่งว่าไม่มีเชื้อ ระหว่างที่ลงเครื่องเสร็จแล้วมีแผนขึ้นมาให้เราเห็น แล้วไปด้วยรถยนต์ส่วนตัว แวะโน่น แวะนี่ แวะนั่น คุณจะไปเซ็นต์สัญญา คุณจะไปดูไซต์งานก่อสร้าง เยี่ยมประชุมธุรกิจกับใครบอกเรามาให้หมด แล้วไปในเส้นทางนี้ด้วยรถส่วนตัวของท่าน จ่ายเองทั้งหมดนะครับตรงนี้ นอนโรงแรมไหนนะครับ นอนแล้วโรงแรมนั้นก็ต้องเป็น alternative state Quarantine มีแพทย์ มีพยาบาลประกบติดด้วย และชุดที่จะไปนี้ ไปเดี่ยว ๆ ไม่ได้นะครับ ต้องมีบุคลากรทางการแพทย์ หรือผู้ที่ได้รับการฝึกมาแล้วนะครับหรือเป็นอีกกลุ่มหนึ่งที่เรียกว่า เป็นไลซองที่เป็นคนที่จะไปด้วยนี่นะครับ เรียกว่า มาจากทางส่วนที่รัฐจัดให้ประกบกันไป ฝ่ายมั่นคงหรืออะไรก็แล้วแต่เข้าไป เพื่อให้รับรู้ว่ากระบวนการต่าง ๆ เราคุมไว้สังเกตนี่ เราคุมไว้สังเกตก็คืออย่างนี้ครับ ก็คือมีการควบคุม อยู่ในสายตาของเราต่อไปเพื่อเข้ามา 3 วันได้ทำธุรกิจที่ร้อยล้าน พันล้าน หมื่นล้านได้ขยับเขยื้อนไป แต่ขณะเดียวกันไม่เป็นความเสี่ยงให้กับเราในฐานะที่เราอยู่กันอีก 60 ล้านกว่าคน ต้องไม่เสี่ยงกับท่าน ถึงแม้ท่านจะมีความสำคัญมากมายขนาดไหนนะครับ แต่สิ่งที่สำคัญของคนไทยเราคือ เราสำคัญที่จะให้การดูแลสุขภาพของท่าน แล้วก็ของคนไทย 60 ล้านคนไปด้วยกัน นี่สิ่งต่าง ๆ ที่เกิดขึ้นใน 3 อย่างนี้ แยกกัก กักกัน และคุมไว้สังเกต จะเป็นมาตรการที่เราจะใช้ในฉบับที่ 12 นี้ เพื่อให้เรามั่นใจได้ว่า คนไทย 60 ล้านคนได้รับการดูแลอย่างดีครับ</w:t>
      </w:r>
    </w:p>
    <w:p>
      <w:pPr>
        <w:pStyle w:val="BodyText"/>
      </w:pPr>
      <w:r>
        <w:t xml:space="preserve">(คุณสุภนันท์) มีคำถามเพิ่มเติมเกี่ยวกับเรื่องของการอนุญาตให้ชาวต่างชาติเข้ามาในประเทศไทยนะครับ สอบถามมาว่าที่ ศบค. ผ่อนปรนให้ 6 กลุ่มนะครับ สำหรับชาวต่างชาติที่จะเข้าไทย 200 คนต่อวัน ขอความชัดเจนที่จะจัดการชาวต่างชาติที่เข้ามาในประเทศไทยครับ</w:t>
      </w:r>
    </w:p>
    <w:p>
      <w:pPr>
        <w:pStyle w:val="BodyText"/>
      </w:pPr>
      <w:r>
        <w:t xml:space="preserve">(นายแพทย์ ทวีศิลป์) ในข้อกำหนดฉบับที่ 12 นะครับ ที่ว่านี้เราได้แบ่งกลุ่มคนออกมา เป็นทั้งหมด 12 กลุ่มนะครับ ข้อกำหนดที่ออกมาตามความมาตรา 9 แห่งพระราชกำหนดการบริหารราชการในสถานการณ์ฉุกเฉิน ฉบับที่ 12 ก็จะพูดถึงผู้โดยสารหรือกลุ่มคนที่จะเข้ามาในราชอาณาจักรนะครับ การเดินทางกลับมาจากต่างประเทศจะมีหลายกลุ่มเลยครับ ทั้งหมดในนี้มีทั้งหมด 11 กลุ่มนะครับ 11 กลุ่มนี้ยังไม่ได้กำหนดว่า จะต้องมีจำนวนคนเท่าไร อันนี้แล้วแต่ในการที่จะเดินทางเข้ามา ตอนแรกนี่อาจจะเป็น 6 กลุ่มบ้าง เป็น 5 กลุ่มบ้าง เข้าได้ไม่เกิน 200 คน อาจจะกำหนดแค่ประมาณ 4 ประเทศ 1 เขตปกครองอะไรทั้งหลาย ที่ประชุมกันในวันก่อน แล้วผมมีข้อสรุป ทั้งหมดเลยนะครับ วันนี้เอามาตามประกาศในราชกิจจาฯ เมื่อวานวันที่ ๓๐ มิถุนายน มีไล่มาทั้งหมด 11 กลุ่ม ผู้มีสัญชาติไทย พูดง่าย ๆ ก็คือกลุ่มเดิมนี่แหละครับ ที่ผมรายงานอยู่เป็นประจำ กลับมาแล้วอยู่ใน Local Quarantine จำนวนเท่านั้นเท่านี้อะไรทั้งหลาย ตอนนี้ท่านสามารถจะอยู่ได้ทั้ง State Quarantine Local Quarantine Alternative State Quarantine และ Local Quarantine มีเงินก็จ่ายเองได้เลยครับ เดี๋ยวเราต้องการที่จะให้ภาคธุรกิจ โรงแรม โรงพยาบาลทั้งหลายอยู่ได้ เพราะฉะนั้นตอนนี้นำเรียนเลยนะครับ โรงพยาบาล โรงแรมที่อยู่ตามต่างจังหวัด ท่านก็เปิดพูดคุย จับคู่กัน เพื่อเตรียมไว้ได้เลยครับ จะมีคนไทยอยากกลับมาประเทศแม่ของตัวเองอีกจำนวนมากทีเดียวนะครับ ตอนนี้มาอยู่ประมาณ โควตาได้ถึงประมาณ 500 คน ก็ลดน้อยถอยลงไปนะครับ เพราะอาจจะเป็นว่าจำนวนของเที่ยวบินอาจจะยังไม่ได้มีเยอะ อาจจะเยอะขึ้นนะครับ อันที่ 2 ผู้ที่มีเหตุยกเว้น หรือเป็นกรณีที่นายกรัฐมนตรีหรือหัวหน้าในการแก้ไขสถานการณ์ฉุกเฉินกำหนดอนุญาตให้เข้ามาได้ ก็พูดง่าย ๆ ก็เป็นแขกของทางรัฐบาลนี่นะครับ อันนี้ก็เข้าได้นะครับ มาอยู่ในระดับของที่เรียกว่า คุมไว้สังเกตุ ท่านต่าง ๆ เหล่านี้ เป็นผู้มีเกียรติของทางรัฐบาล สามารถที่จะไปนู่นนี่นั่นด้วยภารกิจในระดับประเทศ อันนี้ก็เราจะมีทีม หรือมีชุดต่าง ๆ ไปตามที่ผมได้อธิบายไปเมื่อสักครู่ ก็คือเรื่องของคุมไว้สังเกต กลุ่มบุคคลในคณะทูต อันนี้มีมานานแล้วครับ ก่อนหน้านี้ก็เข้ามาอยู่ อันนี้เขาก็ให้เกียรติกับทางสถานที่นี้ ซึ่งก็จะเป็นสถานที่ให้ท่านกักกันอยู่ในที่เรียกว่าเป็น Home หรือ self Quarantine หรือสถานทูตนั้น ก็อันนี้ก็ทำกันอยู่แล้ว ต่อไปก็เป็นผู้ขนส่งสินค้าตามความจำเป็นตามขอบชายแดน เราเปิดด่านเยอะแยะมากมาย พอเข้ามาเสร็จ ขนส่งเสร็จ คนขับรถนี่แหละครับ เป็นชาวต่างชาติก็ไม่จำเป็นว่าจะต้องนอนพักครับ ขนส่ง 2 ชั่วโมง เสร็จแล้วก็ขับรถออกไปได้เลย อันนี้ก็ไม่จำเป็นจะต้องอยู่นะครับ ต่อไปผู้ควบคุมยานพาหนะ เป็นกลุ่มที่ 5 อันนี้อาจจะต้องพักค้างบ้าง เพราะโดยเฉพาะกลุ่มพวกที่เป็นเรื่องของกัปตันเครื่องบิน หรือแอร์โฮสเตส หรือคนที่ทำงานเกี่ยวกับสายการบินทั้งหลายนะครับ ก็บินมาส่งคน ส่งของ คาร์โกอะไรทั้งหลายเรียบร้อยแล้ว อาจจะต้องมีการพัก มีโรงแรมเฉพาะที่อยู่ใกล้ ๆ กับสนามบิน อันนี้ก็ต้องเป็นลักษณะของ Alternative State Quarantine อันนี้ก็ต้องพักครับ กลุ่มที่ 6 ครับ อันนี้เป็นกลุ่มที่มาใหม่ ก็คือผู้ที่ไม่มีสัญชาติไทยซึ่งเป็นคู่สมรส หรือบิดามารดา หรือบุตรของผู้ที่มีสัญชาติไทยนะครับ กับกลุ่มที่ 7 ก็คือผู้ที่ไม่มีสัญชาติไทย ซึ่งมีใบสำคัญ ถิ่นที่อยู่ในราชอาณาจักร ก็พูดง่าย ๆ คือ มีบ้านอยู่ที่นี่ เพราะฉะนั้นเลือกได้นะครับ และกลุ่มที่ 8 ผู้ไม่มีสัญชาติไทย แต่ว่ามีใบอนุญาตทำงาน หรือ work permit ที่เราว่านี้นะครับ กลุ่มนี้ทั้งหมดก็อยู่ State Quarantine ที่เป็นเรียกว่าจ่ายเงิน แล้วอยู่เอง อันนี้ก็เรียกว่า จะต้องจ่ายสตางค์แล้วอยู่เองเลยนะครับ พื้นที่ของโรงแรมและโรงพยาบาลของเราได้ใช้ประโยชน์ของเราเต็มที่ ถัดมาครับ กลุ่มนักเรียน นักศึกษา ของผู้ที่ไม่มีสัญชาติไทย จะเห็นนะครับว่า มีคนที่มาเรียนต่อกับเรา ทั้งคนจีนทั้งคนต่างชาติ คนยุโรปอะไรทั้งหลายที่มาเรียน คนต่างด้าวอะไรทั้งหลายที่มากันมากมาย ก็มาอยู่ได้ รวมถึงผู้ปกครอง บิดา มารดา ก็มาอยู่ได้นะครับ อันนี้ก็เข้ามาอยู่ที่ เรียกว่าเป็น Alternative State Quarantine ทางมหาวิทยาลัยหรือหน่วยงานการศึกษานั้น ๆ มีที่พักตัวเอง แล้วก็มีโรงพยาบาลที่ไปจับคู่กัน ที่พร้อมเข้ามาตรวจ อันนี้ก็เรียกว่าเป็น Organizational Quarantine อันนี้เป็นสิ่งที่เกิดใหม่ อย่างนี้ครับ มาได้เลยครับ กลุ่มที่ 10 ครับก็จะเป็นกลุ่มที่เข้ามาขอรับการตรวจการรักษาพยาบาล เมื่อกี้นี้ที่ยกตัวอย่างไปนะครับ อันนี้ก็เข้ามา แต่ต้องไม่เป็นผู้ป่วยแต่ต้องไม่ใช่เป็นผู้ป่วยโควิดนะครับ อันนี้ก็เข้ามายัง Hospital Quarantine HQ นะครับ กลุ่มที่มีข้อตกลงพิเศษมาระยะสั้น ๆ มาปั๊บ เซ็นกิจการกิจกรรมทั้งหลาย อันนี้จะมานอนใน State Quarantine ในระยะสั้นหรือระยะยาวก็ได้นะครับ ถ้าระยะยาวก็ ok นะครับ อยู่ในการกักตัวที่ตาม ASQ แต่ถ้าตามระยะสั้น ๆ ก็จะเป็น Close Opsovation หรือคุมไว้สังเกต ก็จะเป็นไปตามแผน มีรถส่วนตัว มีคนคอยติดตามยาวไปเลยครับ นี่คือสิ่งที่เกิดขึ้น เพราะฉะนั้น 11 กลุ่มนี้จะเป็นกลุ่มหลักที่ตอนนี้ทำให้เราเห็นภาพของการเดินทางไปมาของทั้งคนไทย คนต่างประเทศ อันนี้หลายคนบอกว่าอันนี้เท่ากับ travel bubble ไหม ก็อาจจะเป็นไปได้ แต่คำว่า Travel Bubble ถูกใช้มาก แล้วก็ใช้ไปทางด้าน กลัวว่าจะเป็นนักท่องเที่ยวต่างชาติ โน่น นี่ นั่น ไม่ใช่นะครับ Travel Bubble 11 กลุ่มอย่างนี้ด้วยก็ได้ ย่อยออกมา เป็น 11 กลุ่มนี้ แล้วผมจะใช้คำว่า travel bubble ให้น้อยลง เพื่อให้เข้าใจกันว่า ทาง ศบค. ทางหน่วยงานต่าง ๆ คิดกันอย่างละเอียด คิดกันอย่างดีนะครับ เพื่อที่จะติดตามทุกคนที่เข้ามายังประเทศไทย เพื่อเราจะรักษาสถานะภาพให้ได้นานที่สุดเท่าที่จะนานได้ เพื่อความปลอดภัยของประชาชน 60 ล้านคน ในประเทศครับ</w:t>
      </w:r>
    </w:p>
    <w:p>
      <w:pPr>
        <w:pStyle w:val="BodyText"/>
      </w:pPr>
      <w:r>
        <w:t xml:space="preserve">(คุณสุภนันท์) คำถามต่อไป เกี่ยวกับเรื่องของวันนี้เลยครับ วันแรกที่มีการผ่อนคลายมาตรการต่าง ๆ ในระยะที่ 5 อย่างการเปิดเทอมวันแรก การเปิดผับบาร์ คาราโอเกะ อาบอบนวด ทาง ศบค. มีแนวทางเฝ้าระวังหรือคุมเข้มตามมาตรการต่าง ๆ อย่างไรบ้างครับ</w:t>
      </w:r>
    </w:p>
    <w:p>
      <w:pPr>
        <w:pStyle w:val="BodyText"/>
      </w:pPr>
      <w:r>
        <w:t xml:space="preserve">(นายแพทย์ ทวีศิลป์) ครับ กิจการสีแดงนะครับ บางคนบอกว่าไม่ใช่แดงธรรมดาแล้วหมอ ตอนนี้แดงแจ๋เลยนะครับ ก็นำเรียนนะครับว่า เราก็ให้ความสำคัญ และความสำคัญมาตลอด แต่ขณะเดียวกันท่านเองก็ต้องทำมาหากินเพื่อปากท้องนะครับ แล้วก็เป็นอาชีพที่ท่านเคยได้ทำมาก่อนอยู่แล้ว มีประกาศออกมานะครับ ความเข้มที่ว่านี้ก็คงต้องไปอยู่ที่การประกาศออกมาของคำสั่งของศูนย์บริหารสถานการณ์การแพร่ระบาดของโรคติดเชื้อไวรัสโคโรนา 2019 แนวปฏิบัติตามข้อกำหนด ออกตามความมาตรา 9 ฉบับที่ 5 พูดง่าย ๆ คือฉบับหนึ่งก็ตามระยะนะครับ อันนี้ฉบับที่ 5 ก็ตามระยะที่ 5 มาแล้ว ท่านก็ไปดูกิจการกิจกรรมในนี้เลยนะครับ อย่างถ้าพูดถึงเรื่องผับ บาร์ คาราโอเกะนี่ ผมอยากจะให้ผู้ประกอบการร้านทั้งหลายไปดาวน์โหลดอันนี้มาเลยครับ จะเป็นตารางบอกออกมาเลยนะครับว่า กิจการกิจกรรมของท่านคืออะไรนะครับ ถ้าบอกอันนี้คือ สถานบริการสถานประกอบการที่มีลักษณะคล้ายผับ บาร์ คาราโอเกะ ผ่อนผันให้เปิดดำเนินการได้ตามปกติที่กฎหมายกำหนด จนถึง 24.00 นาฬิกา คอลัมน์แรกจะบอกเป็นกลุ่มกิจการ คอลัมน์ที่ 2 จะบอกครับ การควบคุมหลักอันนี้ก็จะบอกครับ อย่างที่เคยบอกกันไว้ 5 มาตรการหลักนะครับ อยู่ห่างไว้ ใส่แมสอะไรทั้งหลาย อยู่ในนี้ทั้งนั้นเลย แต่ท่านต้องไปอ่านเพิ่มเติมในมาตรการเสริมด้วยครับ ซึ่งในมาตรการเสริมนี้จะบอกเลยครับว่าอะไร เป็นอย่างไร ที่ชัดเจนแน่นอนครับ ก็คือต้องมีการจัดระบบเก็บข้อมูลนะครับ ระบบติดตามทั้งหลาย มีการงดนั่ง ร้องเพลง มีการเขียนขนาดเปลี่ยน ปลอกหุ้มไมโครโฟนทุกครั้งก่อนใช้บริการ เพราะว่าจะได้เห็นภาพชัดเลยนะครับ ว่ามาตรการนี้ทาง ศบค. ห่วงใยมาก ถึงขนาดเขียนมาเป็นข้อกำหนดเลยนะครับ มีอย่างนั้นนะครับ รวมถึง พนักงานเชียร์เบียร์ งดกิจกรรมการส่งเสริมการขายทุกรูปแบบ promotion งดรายการขายพ่วงอะไรทั้งหลาย ยิบในนั้นขอให้ท่านเข้าไปดู แล้วระบบตรงนี้หน่วยงานรับผิดชอบที่คอลัมน์ ซ้ายสุด จะเข้าไปตรวจโดย ศปก. ศปม. ฝ่ายมั่นคง ส่วนของพื้นที่ท้องถิ่น ถ้าเป็นพัทยา ถ้าเป็นอะไร ก็เป็น ศปก. พัทยา หรือเป็นอะไรก็เป็น ศปก. จะเป็นอะไรก็แล้วแต่นะครับ ของจังหวัดทั้งหลายนี่ เขาก็สนธิกำลังลงไป แอปฯ ที่ลงไว้ก็คือ ผู้พิทักษ์ไทยชนะเข้าไป เพื่อกันการแอบอ้าง แล้วก็ไปประทานโทษอย่างที่เขาใช้คำว่า ไปเบ่ง ไปขอดูอะไรที่มันไม่ถูกไม่ต้อง อันนี้มาตรการการควบคุมกำกับทั้งคนที่เข้าไปตรวจแล้วก็กิจการด้วย ขอให้ทุกท่านมั่นใจ แล้วก็ร่วมมือ แล้วก็มั่นใจในระบบของเรา ซึ่งกว่าจะคิดกันตรงนี้ออกมา ที่ประชุมของ ศบค. ชุดเล็ก เราประชุมกันทุกวัน และทุกหน่วยงาน ผมอยากให้เห็นความอุตสาหะของคนกลุ่มหนึ่งนะครับ ที่ต้องเอ่ยนาม ในฐานะ ผอ. ศบค. ก็ได้กล่าวชมไป เพราะเขาไม่ได้มีวันหยุด แล้วทำงานกันอยู่ตลอด ผมไม่ได้มีข้อมูลชุดนี้ ต้องขอขอบคุณทั้งทีมงานชุดนี้ทั้งชุดนะครับ แล้วก็เอามาเรียนประชาชนได้มั่นใจอย่างที่ผมเองก็มั่นใจ ในขณะเดียวกัน ความมั่นใจนี้จะเกิดจากทางฝ่ายของ ศบค. อย่างเดียวไม่ได้ ภาครัฐทำงานเต็มที่ ต้องได้รับความร่วมมือจากเอกชน ภาคผู้ประกอบการและที่สำคัญที่สุด คือ ภาคของประชาชนที่ใช้บริการด้วยนะครับ เราจะได้ปลอดโรค ปลอดเชื้อครับ</w:t>
      </w:r>
    </w:p>
    <w:p>
      <w:pPr>
        <w:pStyle w:val="BodyText"/>
      </w:pPr>
      <w:r>
        <w:t xml:space="preserve">(คุณสุภนันท์) ขออนุญาตสอบถามเพิ่มเติมจากทางไทยพีบีเอส สอบถามเกี่ยวกับเรื่องของ กรณีที่พบไวรัสไข้หวัดสายพันธ์ุใหม่ในประเทศจีน ในส่วนของประเทศไทยของเรานี่มีมาตรการรองรับอย่างไรบ้างครับ</w:t>
      </w:r>
    </w:p>
    <w:p>
      <w:pPr>
        <w:pStyle w:val="BodyText"/>
      </w:pPr>
      <w:r>
        <w:t xml:space="preserve">(นายแพทย์ ทวีศิลป์) ครับ ก็เป็นข่าวที่ออกมาบางหัวนี้ ก็พาดหัวข่าวไปอย่างนั้นนะครับ ก็ในช่วงเวลาของตอนนี้ ก็คือฤดูกาลของการแพร่ระบาดของไข้หวัดใหญ่ด้วย ไม่ว่าจะเป็นโรคไหน โรคระบาดอะไรเกิดขึ้นมา สำคัญคือป้องกันตัวเอง ถ้าไข้หวัดใหญ่ที่เกิดขึ้น หลักการติดต่อของโรค ก็คือทางเดินหายใจนี่แหละครับ ก็อันเดียวกันกับสิ่งที่เราเจอกับ COVID-19 ถ้าเราป้องกัน ใส่แมสกันหมั่นล้างมือ อยู่ห่างกัน ใส่แมสกัน หมั่นล้างมือนะครับ ท่องกันไว้อย่างนี้ แล้วก็ปฏิบัติกันได้จริง ไม่ใช่แค่ COVID-19 ที่เราสามารถที่จะคุมมันได้ ไข้หวัดใหญ่อื่น ๆ ที่ใช้วิธีการแพร่กระจายเชื้อโรคแบบเดียวกัน ก็จะถูกจัดการได้ในวิธีเดียวกันเหมือนกันครับ เพราะฉะนั้นเรามีมาตรการที่เป็นเชิงบวกกันอยู่แล้ว ขอให้ท่านคงไว้ ก็ยังสามารถที่ยังป้องกันได้ แต่ถ้ามันติดต่อทางอื่น ๆ ยกตัวอย่างเช่น ไวรัสที่เป็นไข้เลือดออกอย่างนี้ เป็นเรื่องของยุงกัด อันนี้ก็ต้องอีกทางหนึ่ง ซึ่งตรงนี้ก็ยังระบาดอยู่ก็ต้องไปเพิ่มเติมด้านนั้นด้วยนะครับ แต่อย่างไรก็ตามแต่ไข้หวัดใหญ่ของที่เป็นข่าวนี้ ก็ยังได้ผลเหมือนเดิมครับ</w:t>
      </w:r>
    </w:p>
    <w:p>
      <w:pPr>
        <w:pStyle w:val="BodyText"/>
      </w:pPr>
      <w:r>
        <w:t xml:space="preserve">(คุณสุภนันท์) ไม่มีคำถามเพิ่มเติมนะครับ ช่วงท้ายนี้คุณหมอจะมีอะไรฝากทิ้งท้ายไปยังผู้ชมที่ติดตามรับชมอยู่บ้างครับ</w:t>
      </w:r>
    </w:p>
    <w:p>
      <w:pPr>
        <w:pStyle w:val="BodyText"/>
      </w:pPr>
      <w:r>
        <w:t xml:space="preserve">(นายแพทย์ ทวีศิลป์) เป็นความห่วงใยของการประกาศเข้าสู่ระยะที่ 5 มาตรการการผ่อนคลายของประเทศไทย เราทำได้ดีทั้ง 4 ระยะแล้วนะครับ ผมขอฝากพี่น้องประชาชนทุกท่าน เพื่อเรากลับมาสู่ชีวิติวิถีใหม่ ชีวิตปกติ ชีวิตที่เราทำมาหากินได้เหมือนเดิมทุกอย่าง เราจะคงสภาพนี้ได้นานแค่ไหน ในขณะที่ต่างชาติติดเชื้อกันไปทะลุ 10 ล้านคน ขึ้นอยู่กับคน 60 ล้านคน ของเราที่ทำงานกันอย่างเข้มแข็ง แล้วก็ป้องกันตัวเองกันอย่างเข้มแข็งไปพร้อม ๆ กัน เราจะมีเศรษฐกิจที่ถึงแม้ว่าไม่ได้ใหญ่โตอะไร แต่เราหมุนเวียนกันในภายในประเทศ เรามีคนที่สะอาดปลอดเชื้อกันอยู่ในประเทศ เราก็ทำมาหากินกันอยู่ในประเทศของเรา เราก็มีความสุขแล้ว ก็ขอให้ท่านรักษาความสะอาด รักษาความปลอดภัย รักษาสุขอนามัยอย่างนี้ไปตลอด มีกินก็แบ่งปันกันใช้ภายในประเทศ ซึ่งผมก็เชื่อว่า ก็จะทำให้เราผ่านพ้นไปสู่สภาพปกติโดยเร็ว ถ้าต่างประเทศหรือโลกลดการติดเชื้อลงไป เราก็จะกลับมาเป็นปกติโดยเราเท่านั้น เพราะฉะนั้นตรงนี้ต้องขอแรงใจ แรงกาย แล้วก็ความร่วมมือของทุก ๆ ท่านได้ร่วมมือกันต่อ จนกว่าสถานการณ์โลกจะพ้นวิกฤตินะครับ กราบขอบพระคุณเป็นอย่างสูงนะครับ</w:t>
      </w:r>
    </w:p>
    <w:p>
      <w:pPr>
        <w:pStyle w:val="BodyText"/>
      </w:pPr>
      <w:r>
        <w:t xml:space="preserve">(คุณสุภนันท์) ครับ กราบขอบพระคุณนะครับ นายแพทย์ ทวีศิลป์ วิษณุโยธิน โฆษก ศบค. นะครับ มานำเรียนสถานการณ์ประจำวัน และมาตรการต่าง ๆ จากทาง ศบค. เป็นประจำนะครับ จันทร์ พุธ ศุกร์ จากทำเนียบรัฐบาล สำหรับวันนี้มีผู้ติดเชื้อรายใหม่เพิ่ม 2 ราย ทำให้ยอดผู้ป่วยสะสมในประเทศไทย 3,173 ราย แต่สิ่งที่เน้นย้ำก็คือว่า สำหรับการผ่อนคลายมาตรการต่าง ๆ ระยะที่ 5 มีความเสี่ยงสูง มาตรการที่เราเน้นย้ำกัน ใส่แมส หมั่นล้างมือ ยังคงใช้ได้ครับ ไม่ว่าจะเป็นมาตรการในระยะใด ๆ กิจการกิจกรรมใด ๆ จะมีเพิ่มเติมเข้ามาในประเทศไทยนะครับ ลำดับต่อไปจะเป็นการแถลงข่าวในภาคภาษาอังกฤษนะครับ สำหรับชาวต่างชาติที่อยู่ในประเทศไทยก็ดี สถานการณ์ในบ้านเราขออนุญาตเรียนเชิญท่านณัฐภาณุ นพคุณ รองอธิบดีกรมสารนิเทศ และรองโฆษกกระทรวงการต่างประเทศ ขอเรียนเชิญครับ</w:t>
      </w:r>
    </w:p>
    <w:p>
      <w:pPr>
        <w:pStyle w:val="BodyText"/>
      </w:pPr>
      <w:r>
        <w:t xml:space="preserve">(คุณณัฐภาณุ)</w:t>
      </w:r>
    </w:p>
    <w:p>
      <w:pPr>
        <w:pStyle w:val="BodyText"/>
      </w:pPr>
      <w:r>
        <w:t xml:space="preserve">[ภาษาต่างประเทศ]</w:t>
      </w:r>
    </w:p>
    <w:p>
      <w:pPr>
        <w:pStyle w:val="BodyText"/>
      </w:pPr>
      <w:r>
        <w:t xml:space="preserve">(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กราบขอบพระคุณท่านณัฐภาณุ นพคุณ รองอธิบดีกรมสารนิเทศ และรองโฆษกกระทรวงการต่างประเทศ และนี่คือทั้งหมดของการแถลงจากศูนย์บริหารสถานการณ์โควิด-19</w:t>
      </w:r>
    </w:p>
    <w:p>
      <w:pPr>
        <w:pStyle w:val="BodyText"/>
      </w:pPr>
      <w:r>
        <w:t xml:space="preserve">(ศบค.) ที่ทำเนียบรัฐบาล กระผม สุภนันท์ ฤทธิ์มนตรี และทีมงานทั้งหมดขอลาไปก่อน สวัสดีครับ</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 ก.ค. 63)</dc:title>
  <dc:creator/>
  <cp:keywords/>
  <dcterms:created xsi:type="dcterms:W3CDTF">2021-03-23T08:45:30Z</dcterms:created>
  <dcterms:modified xsi:type="dcterms:W3CDTF">2021-03-23T08: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 กรกฎาคม 2563 เวลา 10.45 น.</vt:lpwstr>
  </property>
  <property fmtid="{D5CDD505-2E9C-101B-9397-08002B2CF9AE}" pid="3" name="subtitle">
    <vt:lpwstr/>
  </property>
</Properties>
</file>